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53B37" w14:textId="77777777" w:rsidR="00265598" w:rsidRDefault="00265598" w:rsidP="00265598">
      <w:r>
        <w:t>Feb Health Check</w:t>
      </w:r>
    </w:p>
    <w:p w14:paraId="629D9B33" w14:textId="77777777" w:rsidR="00265598" w:rsidRDefault="00265598" w:rsidP="00265598">
      <w:r>
        <w:t>• Whiskers: Vaccinated, slight cough.</w:t>
      </w:r>
    </w:p>
    <w:p w14:paraId="70C73809" w14:textId="5357D4C9" w:rsidR="00FA5970" w:rsidRPr="00265598" w:rsidRDefault="00265598" w:rsidP="00265598">
      <w:r>
        <w:t>• Mittens: Ear cleaning, no concerns.</w:t>
      </w:r>
    </w:p>
    <w:sectPr w:rsidR="00FA5970" w:rsidRPr="00265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NAcCIwMLEyMTEyUdpeDU4uLM/DyQAsNaAOwGPjUsAAAA"/>
  </w:docVars>
  <w:rsids>
    <w:rsidRoot w:val="0015084A"/>
    <w:rsid w:val="00002702"/>
    <w:rsid w:val="000978FB"/>
    <w:rsid w:val="0015084A"/>
    <w:rsid w:val="001E1F15"/>
    <w:rsid w:val="00265598"/>
    <w:rsid w:val="003B3170"/>
    <w:rsid w:val="00436EEA"/>
    <w:rsid w:val="004F337D"/>
    <w:rsid w:val="005011BA"/>
    <w:rsid w:val="005F1510"/>
    <w:rsid w:val="00697668"/>
    <w:rsid w:val="00802EA0"/>
    <w:rsid w:val="008C23B1"/>
    <w:rsid w:val="00964485"/>
    <w:rsid w:val="00AD0DEA"/>
    <w:rsid w:val="00B84A64"/>
    <w:rsid w:val="00BD4E1A"/>
    <w:rsid w:val="00BE7B45"/>
    <w:rsid w:val="00C36D74"/>
    <w:rsid w:val="00CC7C97"/>
    <w:rsid w:val="00E65F33"/>
    <w:rsid w:val="00E877DC"/>
    <w:rsid w:val="00FA5970"/>
    <w:rsid w:val="00FC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6BE2AC5"/>
  <w15:chartTrackingRefBased/>
  <w15:docId w15:val="{66F9BEE8-F0A5-41C9-A253-3C2AA18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08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08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08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08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8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08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08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08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08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08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08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08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08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08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08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08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08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08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08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08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08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08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08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08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508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508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08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08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084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</Words>
  <Characters>81</Characters>
  <Application>Microsoft Office Word</Application>
  <DocSecurity>0</DocSecurity>
  <Lines>2</Lines>
  <Paragraphs>2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Pedro</dc:creator>
  <cp:keywords/>
  <dc:description/>
  <cp:lastModifiedBy>Silva Pedro</cp:lastModifiedBy>
  <cp:revision>2</cp:revision>
  <dcterms:created xsi:type="dcterms:W3CDTF">2025-05-12T10:05:00Z</dcterms:created>
  <dcterms:modified xsi:type="dcterms:W3CDTF">2025-05-12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c6d7b7-4bcc-4bd9-b320-f8ca885825f1</vt:lpwstr>
  </property>
</Properties>
</file>